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d5cc3d4</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d5cc3d4e9a982618b95afb08eea0cec37a0db418/"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d5cc3d4e9a982618b95afb08eea0cec37a0db41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d5cc3d4e9a982618b95afb08eea0cec37a0db418/"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d5cc3d4e9a982618b95afb08eea0cec37a0db41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0:00:49Z</dcterms:created>
  <dcterms:modified xsi:type="dcterms:W3CDTF">2021-08-26T20: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